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d10ff36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d10ff36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7:59:47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I0lEQVR42s2WMa4DQQhDUS7A/W/pG/Bts0mT5kumyGyUZLawAD+YqflaqJ96V1VdDT7T3uBV3+u/74oi/FBMq7VJ9aqbUTJSwJsDPSpJsftIj2qMsW/0VDb54d+8frL0sw78NTayt20vN2G+veZKlEkf1K8AqlhRgmn9KEN3KVqMEAf9Aa6tHDXz+PC0h7s352WeLGFpXPDScBlLpYz9xcbnBRGY6i3J4mXGHOb8PfR50sS8KNl5t3LuhzM2d730pHo6OTBK3P9if8UePvzl/SF3JQt/x/zNMuPhp26ZeD573osWdkjOsxvOpeu15OD8KMzWrm/uBwqud/Sf3A9E3WyoJ3qae3zM4c39RezNUnhxv/Lo8wCcufD3OYj7oH6/fd/9A6UbbYXj6wZa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 think I fixed this in the 0.2 update that I just pushed. Make sure the</w:t>
      </w:r>
      <w:r>
        <w:t xml:space="preserve"> </w:t>
      </w:r>
      <w:r>
        <w:t xml:space="preserve">extension is updated in your preferences panel and see if it makes a</w:t>
      </w:r>
      <w:r>
        <w:t xml:space="preserve"> </w:t>
      </w:r>
      <w:r>
        <w:t xml:space="preserve">difference for you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d10ff36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7:59:47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5d10ff36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5d10ff36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d10ff36</dc:title>
  <dc:creator/>
  <cp:keywords/>
  <dcterms:created xsi:type="dcterms:W3CDTF">2026-05-07T17:59:47Z</dcterms:created>
  <dcterms:modified xsi:type="dcterms:W3CDTF">2026-05-07T17:5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